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B2942" w14:textId="06944FE6" w:rsidR="00DA7806" w:rsidRPr="00335970" w:rsidRDefault="004C58A9" w:rsidP="00335970">
      <w:pPr>
        <w:tabs>
          <w:tab w:val="right" w:pos="10080"/>
        </w:tabs>
        <w:spacing w:after="0"/>
        <w:rPr>
          <w:rFonts w:ascii="Calibri" w:hAnsi="Calibri" w:cs="Calibri"/>
          <w:b/>
          <w:sz w:val="36"/>
          <w:szCs w:val="32"/>
        </w:rPr>
      </w:pPr>
      <w:r>
        <w:rPr>
          <w:rFonts w:ascii="Calibri" w:hAnsi="Calibri" w:cs="Calibri"/>
          <w:b/>
          <w:sz w:val="40"/>
          <w:szCs w:val="32"/>
        </w:rPr>
        <w:t xml:space="preserve">Abd </w:t>
      </w:r>
      <w:r w:rsidR="002F1CBD">
        <w:rPr>
          <w:rFonts w:ascii="Calibri" w:hAnsi="Calibri" w:cs="Calibri"/>
          <w:b/>
          <w:sz w:val="40"/>
          <w:szCs w:val="32"/>
        </w:rPr>
        <w:t>E</w:t>
      </w:r>
      <w:r>
        <w:rPr>
          <w:rFonts w:ascii="Calibri" w:hAnsi="Calibri" w:cs="Calibri"/>
          <w:b/>
          <w:sz w:val="40"/>
          <w:szCs w:val="32"/>
        </w:rPr>
        <w:t>l Rahman Maher</w:t>
      </w:r>
      <w:r w:rsidR="00335970" w:rsidRPr="00335970">
        <w:rPr>
          <w:rFonts w:ascii="Calibri" w:hAnsi="Calibri" w:cs="Calibri"/>
          <w:b/>
          <w:sz w:val="36"/>
          <w:szCs w:val="32"/>
        </w:rPr>
        <w:tab/>
      </w:r>
      <w:r>
        <w:rPr>
          <w:rFonts w:ascii="Calibri" w:hAnsi="Calibri" w:cs="Calibri"/>
        </w:rPr>
        <w:t>011-189-33254</w:t>
      </w:r>
      <w:r w:rsidR="00DA7806" w:rsidRPr="00335970">
        <w:rPr>
          <w:rFonts w:ascii="Calibri" w:hAnsi="Calibri" w:cs="Calibri"/>
        </w:rPr>
        <w:t xml:space="preserve"> | </w:t>
      </w:r>
      <w:r>
        <w:rPr>
          <w:rFonts w:ascii="Calibri" w:hAnsi="Calibri" w:cs="Calibri"/>
        </w:rPr>
        <w:t>Abdorabie.6a</w:t>
      </w:r>
      <w:r w:rsidR="00E42D7B" w:rsidRPr="00E42D7B">
        <w:rPr>
          <w:rFonts w:ascii="Calibri" w:hAnsi="Calibri" w:cs="Calibri"/>
        </w:rPr>
        <w:t>@gmail.com</w:t>
      </w:r>
      <w:r w:rsidR="00E42D7B">
        <w:rPr>
          <w:rFonts w:ascii="Calibri" w:hAnsi="Calibri" w:cs="Calibri"/>
        </w:rPr>
        <w:t xml:space="preserve"> | </w:t>
      </w:r>
      <w:r w:rsidR="002F1CBD">
        <w:rPr>
          <w:rFonts w:ascii="Calibri" w:hAnsi="Calibri" w:cs="Calibri"/>
        </w:rPr>
        <w:t>Obour</w:t>
      </w:r>
    </w:p>
    <w:p w14:paraId="1D80A175" w14:textId="77777777" w:rsidR="00247CDE" w:rsidRPr="00335970" w:rsidRDefault="00247CDE" w:rsidP="00335970">
      <w:pPr>
        <w:pBdr>
          <w:top w:val="single" w:sz="18" w:space="1" w:color="1F3864" w:themeColor="accent1" w:themeShade="80"/>
        </w:pBdr>
        <w:spacing w:after="0"/>
        <w:jc w:val="center"/>
        <w:rPr>
          <w:rFonts w:ascii="Calibri" w:hAnsi="Calibri" w:cs="Calibri"/>
          <w:b/>
          <w:sz w:val="8"/>
          <w:szCs w:val="8"/>
        </w:rPr>
      </w:pPr>
    </w:p>
    <w:p w14:paraId="66D64E62" w14:textId="6230A894" w:rsidR="00DA7806" w:rsidRPr="00335970" w:rsidRDefault="004C58A9" w:rsidP="00335970">
      <w:pPr>
        <w:pBdr>
          <w:top w:val="single" w:sz="18" w:space="1" w:color="1F3864" w:themeColor="accent1" w:themeShade="80"/>
        </w:pBdr>
        <w:spacing w:after="0"/>
        <w:jc w:val="center"/>
        <w:rPr>
          <w:rFonts w:ascii="Calibri" w:hAnsi="Calibri" w:cs="Calibri"/>
          <w:b/>
          <w:sz w:val="28"/>
          <w:szCs w:val="26"/>
        </w:rPr>
      </w:pPr>
      <w:r>
        <w:rPr>
          <w:rFonts w:ascii="Calibri" w:hAnsi="Calibri" w:cs="Calibri"/>
          <w:b/>
          <w:sz w:val="28"/>
          <w:szCs w:val="26"/>
        </w:rPr>
        <w:t>Jr Faculty of Science Student</w:t>
      </w:r>
    </w:p>
    <w:p w14:paraId="0D4F93F2" w14:textId="77777777" w:rsidR="00040AFF" w:rsidRPr="00335970" w:rsidRDefault="00040AFF" w:rsidP="007E2E5F">
      <w:pPr>
        <w:shd w:val="clear" w:color="auto" w:fill="FFFFFF" w:themeFill="background1"/>
        <w:spacing w:after="0"/>
        <w:jc w:val="center"/>
        <w:rPr>
          <w:rFonts w:ascii="Calibri" w:hAnsi="Calibri" w:cs="Calibri"/>
          <w:sz w:val="4"/>
          <w:szCs w:val="4"/>
        </w:rPr>
      </w:pPr>
    </w:p>
    <w:p w14:paraId="6410D5CF" w14:textId="4D2F0344" w:rsidR="001C0A77" w:rsidRPr="007E2E5F" w:rsidRDefault="004C58A9" w:rsidP="007E2E5F">
      <w:pPr>
        <w:pStyle w:val="pv-skill-category-entityname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Biochemistry </w:t>
      </w:r>
      <w:r w:rsidR="00293AF9">
        <w:rPr>
          <w:rFonts w:ascii="Calibri" w:hAnsi="Calibri" w:cs="Calibri"/>
          <w:b/>
        </w:rPr>
        <w:t xml:space="preserve">| </w:t>
      </w:r>
      <w:r>
        <w:rPr>
          <w:rFonts w:ascii="Calibri" w:hAnsi="Calibri" w:cs="Calibri"/>
          <w:b/>
        </w:rPr>
        <w:t xml:space="preserve">Microbiology </w:t>
      </w:r>
      <w:r w:rsidR="00293AF9" w:rsidRPr="007E2E5F">
        <w:rPr>
          <w:rFonts w:ascii="Calibri" w:hAnsi="Calibri" w:cs="Calibri"/>
          <w:b/>
        </w:rPr>
        <w:t xml:space="preserve">| </w:t>
      </w:r>
      <w:r>
        <w:rPr>
          <w:rFonts w:ascii="Calibri" w:hAnsi="Calibri" w:cs="Calibri"/>
          <w:b/>
        </w:rPr>
        <w:t>Software Development</w:t>
      </w:r>
    </w:p>
    <w:p w14:paraId="6E143FFB" w14:textId="77777777" w:rsidR="001C0A77" w:rsidRPr="00355B39" w:rsidRDefault="001C0A77" w:rsidP="001C0A77">
      <w:pPr>
        <w:spacing w:after="0"/>
        <w:rPr>
          <w:rFonts w:ascii="Calibri" w:hAnsi="Calibri" w:cs="Calibri"/>
          <w:sz w:val="12"/>
          <w:szCs w:val="12"/>
        </w:rPr>
      </w:pPr>
    </w:p>
    <w:p w14:paraId="3B505D25" w14:textId="347EB0FA" w:rsidR="00DA7806" w:rsidRPr="00F73576" w:rsidRDefault="00C04D15" w:rsidP="00046FE5">
      <w:pPr>
        <w:rPr>
          <w:rFonts w:ascii="Calibri" w:hAnsi="Calibri"/>
        </w:rPr>
      </w:pPr>
      <w:r>
        <w:rPr>
          <w:rFonts w:ascii="Calibri" w:hAnsi="Calibri"/>
        </w:rPr>
        <w:t>Intermediate understating of Microbiology, Physiology, Mathematics, Physics, Physical Chemistry, Computer Science</w:t>
      </w:r>
      <w:r w:rsidR="00F73576" w:rsidRPr="007C2FB6">
        <w:rPr>
          <w:rFonts w:ascii="Calibri" w:hAnsi="Calibri"/>
        </w:rPr>
        <w:t>. Offer outstanding</w:t>
      </w:r>
      <w:r>
        <w:rPr>
          <w:rFonts w:ascii="Calibri" w:hAnsi="Calibri"/>
        </w:rPr>
        <w:t xml:space="preserve"> skills in</w:t>
      </w:r>
      <w:r w:rsidR="00F73576" w:rsidRPr="007C2FB6">
        <w:rPr>
          <w:rFonts w:ascii="Calibri" w:hAnsi="Calibri"/>
        </w:rPr>
        <w:t xml:space="preserve"> </w:t>
      </w:r>
      <w:r>
        <w:rPr>
          <w:rFonts w:ascii="Calibri" w:hAnsi="Calibri"/>
        </w:rPr>
        <w:t>“Writing and publishing scientific paper</w:t>
      </w:r>
      <w:r w:rsidR="00046FE5">
        <w:rPr>
          <w:rFonts w:ascii="Calibri" w:hAnsi="Calibri"/>
        </w:rPr>
        <w:t>”. Participation in International master classes with hands on particle physics.</w:t>
      </w:r>
    </w:p>
    <w:p w14:paraId="0D368EB3" w14:textId="77777777" w:rsidR="00046FE5" w:rsidRDefault="002F1CBD" w:rsidP="00046FE5">
      <w:pPr>
        <w:spacing w:after="0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HTML</w:t>
      </w:r>
      <w:r w:rsidR="00E369E3">
        <w:rPr>
          <w:rFonts w:ascii="Calibri" w:hAnsi="Calibri" w:cs="Calibri"/>
        </w:rPr>
        <w:t xml:space="preserve"> | </w:t>
      </w:r>
      <w:r>
        <w:rPr>
          <w:rFonts w:ascii="Calibri" w:hAnsi="Calibri" w:cs="Calibri"/>
        </w:rPr>
        <w:t>CSS</w:t>
      </w:r>
      <w:r w:rsidR="00E369E3">
        <w:rPr>
          <w:rFonts w:ascii="Calibri" w:hAnsi="Calibri" w:cs="Calibri"/>
        </w:rPr>
        <w:t xml:space="preserve"> | </w:t>
      </w:r>
      <w:r>
        <w:rPr>
          <w:rFonts w:ascii="Calibri" w:hAnsi="Calibri" w:cs="Calibri"/>
        </w:rPr>
        <w:t>JavaScript |</w:t>
      </w:r>
      <w:r w:rsidR="00046FE5">
        <w:rPr>
          <w:rFonts w:ascii="Calibri" w:hAnsi="Calibri" w:cs="Calibri"/>
        </w:rPr>
        <w:t>Biochemistry</w:t>
      </w:r>
      <w:r>
        <w:rPr>
          <w:rFonts w:ascii="Calibri" w:hAnsi="Calibri" w:cs="Calibri"/>
        </w:rPr>
        <w:t xml:space="preserve"> |</w:t>
      </w:r>
      <w:r w:rsidR="00046FE5">
        <w:rPr>
          <w:rFonts w:ascii="Calibri" w:hAnsi="Calibri" w:cs="Calibri"/>
        </w:rPr>
        <w:t>Microbiology</w:t>
      </w:r>
      <w:r>
        <w:rPr>
          <w:rFonts w:ascii="Calibri" w:hAnsi="Calibri" w:cs="Calibri"/>
        </w:rPr>
        <w:t xml:space="preserve"> |</w:t>
      </w:r>
      <w:r w:rsidR="00046FE5">
        <w:rPr>
          <w:rFonts w:ascii="Calibri" w:hAnsi="Calibri" w:cs="Calibri"/>
        </w:rPr>
        <w:t xml:space="preserve">Front-end Development </w:t>
      </w:r>
      <w:r>
        <w:rPr>
          <w:rFonts w:ascii="Calibri" w:hAnsi="Calibri" w:cs="Calibri"/>
        </w:rPr>
        <w:t>|</w:t>
      </w:r>
      <w:r w:rsidR="00046FE5">
        <w:rPr>
          <w:rFonts w:ascii="Calibri" w:hAnsi="Calibri" w:cs="Calibri"/>
        </w:rPr>
        <w:t xml:space="preserve"> Problem Solving </w:t>
      </w:r>
      <w:r w:rsidR="00E37D26">
        <w:rPr>
          <w:rFonts w:ascii="Calibri" w:hAnsi="Calibri" w:cs="Calibri"/>
        </w:rPr>
        <w:t>|</w:t>
      </w:r>
    </w:p>
    <w:p w14:paraId="46FECA37" w14:textId="6F4D6F8F" w:rsidR="00DA7806" w:rsidRDefault="00E37D26" w:rsidP="00046FE5">
      <w:pPr>
        <w:spacing w:after="0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 xml:space="preserve">Data </w:t>
      </w:r>
      <w:r w:rsidR="00A46CA8">
        <w:rPr>
          <w:rFonts w:ascii="Calibri" w:hAnsi="Calibri" w:cs="Calibri"/>
        </w:rPr>
        <w:t>Analysis</w:t>
      </w:r>
      <w:r>
        <w:rPr>
          <w:rFonts w:ascii="Calibri" w:hAnsi="Calibri" w:cs="Calibri"/>
        </w:rPr>
        <w:t xml:space="preserve"> | Solution Design</w:t>
      </w:r>
      <w:r w:rsidR="006A4DA3">
        <w:rPr>
          <w:rFonts w:ascii="Calibri" w:hAnsi="Calibri" w:cs="Calibri"/>
        </w:rPr>
        <w:t xml:space="preserve"> &amp; Development</w:t>
      </w:r>
      <w:r>
        <w:rPr>
          <w:rFonts w:ascii="Calibri" w:hAnsi="Calibri" w:cs="Calibri"/>
        </w:rPr>
        <w:t xml:space="preserve"> </w:t>
      </w:r>
      <w:r w:rsidR="00193150">
        <w:rPr>
          <w:rFonts w:ascii="Calibri" w:hAnsi="Calibri" w:cs="Calibri"/>
        </w:rPr>
        <w:t>|</w:t>
      </w:r>
      <w:r w:rsidR="001B424F">
        <w:rPr>
          <w:rFonts w:ascii="Calibri" w:hAnsi="Calibri" w:cs="Calibri"/>
        </w:rPr>
        <w:t xml:space="preserve"> </w:t>
      </w:r>
    </w:p>
    <w:p w14:paraId="08BDAEA6" w14:textId="77777777" w:rsidR="00046FE5" w:rsidRPr="00335970" w:rsidRDefault="00046FE5" w:rsidP="00046FE5">
      <w:pPr>
        <w:spacing w:after="0"/>
        <w:jc w:val="center"/>
        <w:rPr>
          <w:rFonts w:ascii="Calibri" w:hAnsi="Calibri" w:cs="Calibri"/>
          <w:sz w:val="16"/>
          <w:szCs w:val="16"/>
        </w:rPr>
      </w:pPr>
    </w:p>
    <w:p w14:paraId="7B48C01A" w14:textId="77777777" w:rsidR="000505C4" w:rsidRPr="00335970" w:rsidRDefault="000505C4" w:rsidP="00335970">
      <w:pPr>
        <w:pBdr>
          <w:top w:val="single" w:sz="18" w:space="1" w:color="1F3864" w:themeColor="accent1" w:themeShade="80"/>
        </w:pBdr>
        <w:spacing w:after="0"/>
        <w:jc w:val="center"/>
        <w:rPr>
          <w:rFonts w:ascii="Calibri" w:hAnsi="Calibri" w:cs="Calibri"/>
          <w:b/>
          <w:sz w:val="8"/>
          <w:szCs w:val="8"/>
        </w:rPr>
      </w:pPr>
    </w:p>
    <w:p w14:paraId="23D18C10" w14:textId="0A0EA4D6" w:rsidR="00DA7806" w:rsidRPr="00335970" w:rsidRDefault="00046FE5" w:rsidP="00335970">
      <w:pPr>
        <w:pBdr>
          <w:top w:val="single" w:sz="18" w:space="1" w:color="1F3864" w:themeColor="accent1" w:themeShade="80"/>
        </w:pBdr>
        <w:spacing w:after="0"/>
        <w:jc w:val="center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Educational</w:t>
      </w:r>
      <w:r w:rsidR="00FE0235">
        <w:rPr>
          <w:rFonts w:ascii="Calibri" w:hAnsi="Calibri" w:cs="Calibri"/>
          <w:b/>
          <w:sz w:val="26"/>
          <w:szCs w:val="26"/>
        </w:rPr>
        <w:t xml:space="preserve"> </w:t>
      </w:r>
      <w:r w:rsidR="00DA7806" w:rsidRPr="00335970">
        <w:rPr>
          <w:rFonts w:ascii="Calibri" w:hAnsi="Calibri" w:cs="Calibri"/>
          <w:b/>
          <w:sz w:val="26"/>
          <w:szCs w:val="26"/>
        </w:rPr>
        <w:t>Experience</w:t>
      </w:r>
    </w:p>
    <w:p w14:paraId="098F2CE2" w14:textId="41F26748" w:rsidR="00DA7806" w:rsidRPr="00355B39" w:rsidRDefault="00DA7806" w:rsidP="001C0A77">
      <w:pPr>
        <w:spacing w:after="0"/>
        <w:rPr>
          <w:rFonts w:ascii="Calibri" w:hAnsi="Calibri" w:cs="Calibri"/>
          <w:sz w:val="8"/>
          <w:szCs w:val="12"/>
        </w:rPr>
      </w:pPr>
    </w:p>
    <w:p w14:paraId="0B711FC8" w14:textId="4AB85768" w:rsidR="00DA7806" w:rsidRPr="00335970" w:rsidRDefault="00046FE5" w:rsidP="00D30417">
      <w:p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  <w:noProof/>
        </w:rPr>
        <w:t>Benha University</w:t>
      </w:r>
      <w:r w:rsidR="000D576C" w:rsidRPr="00335970">
        <w:rPr>
          <w:rFonts w:ascii="Calibri" w:hAnsi="Calibri" w:cs="Calibri"/>
          <w:noProof/>
        </w:rPr>
        <w:t xml:space="preserve">, </w:t>
      </w:r>
      <w:r>
        <w:rPr>
          <w:rFonts w:ascii="Calibri" w:hAnsi="Calibri" w:cs="Calibri"/>
          <w:noProof/>
        </w:rPr>
        <w:t>Obour Campus</w:t>
      </w:r>
    </w:p>
    <w:p w14:paraId="67D86F55" w14:textId="7AF81F20" w:rsidR="00DA7806" w:rsidRDefault="00046FE5" w:rsidP="006F7CA6">
      <w:pPr>
        <w:tabs>
          <w:tab w:val="right" w:pos="10080"/>
        </w:tabs>
        <w:spacing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Jr Student</w:t>
      </w:r>
    </w:p>
    <w:p w14:paraId="71EA90BF" w14:textId="6D2A6A43" w:rsidR="00D30417" w:rsidRPr="00D30417" w:rsidRDefault="00D30417" w:rsidP="00D30417">
      <w:pPr>
        <w:rPr>
          <w:rFonts w:ascii="Calibri" w:hAnsi="Calibri" w:cs="Calibri"/>
        </w:rPr>
      </w:pPr>
      <w:r w:rsidRPr="00E40582">
        <w:rPr>
          <w:rFonts w:ascii="Calibri" w:hAnsi="Calibri" w:cs="Calibri"/>
        </w:rPr>
        <w:t xml:space="preserve">From </w:t>
      </w:r>
      <w:r>
        <w:rPr>
          <w:rFonts w:ascii="Calibri" w:hAnsi="Calibri" w:cs="Calibri"/>
        </w:rPr>
        <w:t>May</w:t>
      </w:r>
      <w:r w:rsidRPr="00E40582">
        <w:rPr>
          <w:rFonts w:ascii="Calibri" w:hAnsi="Calibri" w:cs="Calibri"/>
        </w:rPr>
        <w:t xml:space="preserve"> </w:t>
      </w:r>
      <w:r w:rsidR="00FB6FA1">
        <w:rPr>
          <w:rFonts w:ascii="Calibri" w:hAnsi="Calibri" w:cs="Calibri"/>
        </w:rPr>
        <w:t>2021</w:t>
      </w:r>
      <w:r w:rsidRPr="00E40582">
        <w:rPr>
          <w:rFonts w:ascii="Calibri" w:hAnsi="Calibri" w:cs="Calibri"/>
        </w:rPr>
        <w:t xml:space="preserve">- </w:t>
      </w:r>
      <w:r>
        <w:rPr>
          <w:rFonts w:ascii="Calibri" w:hAnsi="Calibri" w:cs="Calibri"/>
        </w:rPr>
        <w:t>Current</w:t>
      </w:r>
    </w:p>
    <w:p w14:paraId="470B704A" w14:textId="5ABCABA0" w:rsidR="006F6CF8" w:rsidRDefault="00FB6FA1" w:rsidP="006F7CA6">
      <w:p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Studying the advanced concepts of Biochemistry, Microbiology, Histology, Physiology, Computer Science, Physics, Physical Chemistry, Information Technology and Writing and publishing scientific paper.</w:t>
      </w:r>
    </w:p>
    <w:p w14:paraId="446D1D0A" w14:textId="5C5CC19A" w:rsidR="00E40582" w:rsidRPr="00E40582" w:rsidRDefault="00362156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Intermediate</w:t>
      </w:r>
      <w:r w:rsidR="00FB6FA1">
        <w:rPr>
          <w:rFonts w:ascii="Calibri" w:hAnsi="Calibri" w:cs="Calibri"/>
        </w:rPr>
        <w:t xml:space="preserve"> understanding of </w:t>
      </w:r>
      <w:r>
        <w:rPr>
          <w:rFonts w:ascii="Calibri" w:hAnsi="Calibri" w:cs="Calibri"/>
        </w:rPr>
        <w:t>Protein Synthesis, Enzymes, Fatty Acids &amp; Lipids and Vitamins.</w:t>
      </w:r>
    </w:p>
    <w:p w14:paraId="28FFD9A2" w14:textId="0431BC55" w:rsidR="00E40582" w:rsidRPr="00E40582" w:rsidRDefault="00362156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Intermediate understanding of the concepts of Virology and Bacteriology</w:t>
      </w:r>
      <w:r w:rsidR="00E40582" w:rsidRPr="00E40582">
        <w:rPr>
          <w:rFonts w:ascii="Calibri" w:hAnsi="Calibri" w:cs="Calibri"/>
        </w:rPr>
        <w:t>.</w:t>
      </w:r>
    </w:p>
    <w:p w14:paraId="7A4CDCE3" w14:textId="65CCA40F" w:rsidR="00E40582" w:rsidRPr="00E40582" w:rsidRDefault="00E40582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 w:rsidRPr="00E40582">
        <w:rPr>
          <w:rFonts w:ascii="Calibri" w:hAnsi="Calibri" w:cs="Calibri"/>
        </w:rPr>
        <w:t xml:space="preserve">Skilled with </w:t>
      </w:r>
      <w:r w:rsidR="00850183">
        <w:rPr>
          <w:rFonts w:ascii="Calibri" w:hAnsi="Calibri" w:cs="Calibri"/>
        </w:rPr>
        <w:t>Computer Science studies such as C++, Data Structure and algorithm</w:t>
      </w:r>
      <w:r w:rsidRPr="00E40582">
        <w:rPr>
          <w:rFonts w:ascii="Calibri" w:hAnsi="Calibri" w:cs="Calibri"/>
        </w:rPr>
        <w:t>.</w:t>
      </w:r>
    </w:p>
    <w:p w14:paraId="71C2E3C7" w14:textId="12324DCE" w:rsidR="00E40582" w:rsidRPr="00E40582" w:rsidRDefault="00850183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Perform </w:t>
      </w:r>
      <w:r w:rsidR="007E3FD8">
        <w:rPr>
          <w:rFonts w:ascii="Calibri" w:hAnsi="Calibri" w:cs="Calibri"/>
        </w:rPr>
        <w:t>Microbiological</w:t>
      </w:r>
      <w:r>
        <w:rPr>
          <w:rFonts w:ascii="Calibri" w:hAnsi="Calibri" w:cs="Calibri"/>
        </w:rPr>
        <w:t xml:space="preserve"> testing of raw materials, work</w:t>
      </w:r>
      <w:r w:rsidR="007E3FD8">
        <w:rPr>
          <w:rFonts w:ascii="Calibri" w:hAnsi="Calibri" w:cs="Calibri"/>
        </w:rPr>
        <w:t>-in process, and finished product for products approval and release.</w:t>
      </w:r>
    </w:p>
    <w:p w14:paraId="5CA9381C" w14:textId="08093296" w:rsidR="00E40582" w:rsidRPr="00E40582" w:rsidRDefault="007E3FD8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Perform standardized test using general using general laboratory equipment.</w:t>
      </w:r>
    </w:p>
    <w:p w14:paraId="62DA7CE3" w14:textId="275EA22B" w:rsidR="00E40582" w:rsidRDefault="007E3FD8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Perform routine care of designated test equipment and work area.</w:t>
      </w:r>
    </w:p>
    <w:p w14:paraId="74802562" w14:textId="29212A1E" w:rsidR="007E3FD8" w:rsidRDefault="007E3FD8" w:rsidP="00E4058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Performing analyses of samples that have been collected</w:t>
      </w:r>
    </w:p>
    <w:p w14:paraId="785990FE" w14:textId="77777777" w:rsidR="007E3FD8" w:rsidRPr="007E3FD8" w:rsidRDefault="007E3FD8" w:rsidP="007E3FD8">
      <w:pPr>
        <w:tabs>
          <w:tab w:val="right" w:pos="10080"/>
        </w:tabs>
        <w:spacing w:after="0"/>
        <w:rPr>
          <w:rFonts w:ascii="Calibri" w:hAnsi="Calibri" w:cs="Calibri"/>
        </w:rPr>
      </w:pPr>
    </w:p>
    <w:p w14:paraId="6316F7F7" w14:textId="77777777" w:rsidR="00FB12D6" w:rsidRPr="00501D49" w:rsidRDefault="00FB12D6" w:rsidP="00094E83">
      <w:pPr>
        <w:tabs>
          <w:tab w:val="right" w:pos="10080"/>
        </w:tabs>
        <w:spacing w:after="0"/>
        <w:rPr>
          <w:rFonts w:ascii="Calibri" w:hAnsi="Calibri" w:cs="Calibri"/>
          <w:i/>
          <w:iCs/>
          <w:sz w:val="4"/>
          <w:szCs w:val="4"/>
        </w:rPr>
      </w:pPr>
    </w:p>
    <w:p w14:paraId="6FEFB0E2" w14:textId="77777777" w:rsidR="00390322" w:rsidRDefault="00390322" w:rsidP="00390322">
      <w:pPr>
        <w:tabs>
          <w:tab w:val="right" w:pos="10080"/>
        </w:tabs>
        <w:spacing w:after="0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>Volunteer work experience:</w:t>
      </w:r>
    </w:p>
    <w:p w14:paraId="392E766A" w14:textId="24169D2B" w:rsidR="00F73576" w:rsidRPr="00390322" w:rsidRDefault="00390322" w:rsidP="00390322">
      <w:pPr>
        <w:pStyle w:val="ListParagraph"/>
        <w:numPr>
          <w:ilvl w:val="0"/>
          <w:numId w:val="19"/>
        </w:num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An</w:t>
      </w:r>
      <w:r w:rsidRPr="00390322">
        <w:rPr>
          <w:rFonts w:ascii="Calibri" w:hAnsi="Calibri" w:cs="Calibri"/>
        </w:rPr>
        <w:t xml:space="preserve"> organizer for the 47th conference Egypt 's Development with science and Technology</w:t>
      </w:r>
      <w:r>
        <w:rPr>
          <w:rFonts w:ascii="Calibri" w:hAnsi="Calibri" w:cs="Calibri"/>
        </w:rPr>
        <w:t>.</w:t>
      </w:r>
    </w:p>
    <w:p w14:paraId="56CFCB56" w14:textId="570B595E" w:rsidR="00FB52F1" w:rsidRPr="00335970" w:rsidRDefault="00FB52F1" w:rsidP="007E3FD8">
      <w:pPr>
        <w:tabs>
          <w:tab w:val="right" w:pos="9360"/>
        </w:tabs>
        <w:spacing w:after="0"/>
        <w:rPr>
          <w:rFonts w:ascii="Calibri" w:hAnsi="Calibri" w:cs="Calibri"/>
          <w:sz w:val="16"/>
          <w:szCs w:val="16"/>
        </w:rPr>
      </w:pPr>
    </w:p>
    <w:p w14:paraId="3265373A" w14:textId="77777777" w:rsidR="000505C4" w:rsidRPr="00335970" w:rsidRDefault="000505C4" w:rsidP="00335970">
      <w:pPr>
        <w:pBdr>
          <w:top w:val="single" w:sz="18" w:space="1" w:color="1F3864" w:themeColor="accent1" w:themeShade="80"/>
        </w:pBdr>
        <w:tabs>
          <w:tab w:val="right" w:pos="9360"/>
        </w:tabs>
        <w:spacing w:after="0"/>
        <w:jc w:val="center"/>
        <w:rPr>
          <w:rFonts w:ascii="Calibri" w:hAnsi="Calibri" w:cs="Calibri"/>
          <w:b/>
          <w:sz w:val="8"/>
          <w:szCs w:val="8"/>
        </w:rPr>
      </w:pPr>
    </w:p>
    <w:p w14:paraId="69704E20" w14:textId="30FE99F6" w:rsidR="00FB52F1" w:rsidRPr="00335970" w:rsidRDefault="00FB52F1" w:rsidP="00335970">
      <w:pPr>
        <w:pBdr>
          <w:top w:val="single" w:sz="18" w:space="1" w:color="1F3864" w:themeColor="accent1" w:themeShade="80"/>
        </w:pBdr>
        <w:tabs>
          <w:tab w:val="right" w:pos="9360"/>
        </w:tabs>
        <w:spacing w:after="0"/>
        <w:jc w:val="center"/>
        <w:rPr>
          <w:rFonts w:ascii="Calibri" w:hAnsi="Calibri" w:cs="Calibri"/>
          <w:sz w:val="26"/>
          <w:szCs w:val="26"/>
        </w:rPr>
      </w:pPr>
      <w:r w:rsidRPr="00335970">
        <w:rPr>
          <w:rFonts w:ascii="Calibri" w:hAnsi="Calibri" w:cs="Calibri"/>
          <w:b/>
          <w:sz w:val="26"/>
          <w:szCs w:val="26"/>
        </w:rPr>
        <w:t>Education</w:t>
      </w:r>
    </w:p>
    <w:p w14:paraId="554EC2FF" w14:textId="69564231" w:rsidR="00FB52F1" w:rsidRPr="00355B39" w:rsidRDefault="00FB52F1" w:rsidP="00FB52F1">
      <w:pPr>
        <w:tabs>
          <w:tab w:val="right" w:pos="9360"/>
        </w:tabs>
        <w:spacing w:after="0"/>
        <w:rPr>
          <w:rFonts w:ascii="Calibri" w:hAnsi="Calibri" w:cs="Calibri"/>
          <w:sz w:val="8"/>
          <w:szCs w:val="12"/>
        </w:rPr>
      </w:pPr>
    </w:p>
    <w:p w14:paraId="2587ED1E" w14:textId="6AA06E23" w:rsidR="0077716C" w:rsidRPr="001A12CD" w:rsidRDefault="0077716C" w:rsidP="00761FC0">
      <w:pPr>
        <w:tabs>
          <w:tab w:val="right" w:pos="10080"/>
        </w:tabs>
        <w:spacing w:after="0"/>
        <w:rPr>
          <w:rFonts w:ascii="Calibri" w:hAnsi="Calibri" w:cs="Calibri"/>
          <w:sz w:val="8"/>
          <w:szCs w:val="8"/>
        </w:rPr>
      </w:pPr>
    </w:p>
    <w:p w14:paraId="31283409" w14:textId="4E3A6CA2" w:rsidR="00032DB0" w:rsidRDefault="0077716C" w:rsidP="00032DB0">
      <w:pPr>
        <w:tabs>
          <w:tab w:val="right" w:pos="10080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Bachelor of </w:t>
      </w:r>
      <w:r w:rsidR="007E3FD8">
        <w:rPr>
          <w:rFonts w:ascii="Calibri" w:hAnsi="Calibri" w:cs="Calibri"/>
          <w:b/>
          <w:bCs/>
        </w:rPr>
        <w:t>Sc</w:t>
      </w:r>
      <w:r w:rsidR="00390322">
        <w:rPr>
          <w:rFonts w:ascii="Calibri" w:hAnsi="Calibri" w:cs="Calibri"/>
          <w:b/>
          <w:bCs/>
        </w:rPr>
        <w:t>ience in Biochemistry and Microbiology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| </w:t>
      </w:r>
      <w:r w:rsidR="00390322">
        <w:rPr>
          <w:rFonts w:ascii="Calibri" w:hAnsi="Calibri" w:cs="Calibri"/>
        </w:rPr>
        <w:t>Benha University</w:t>
      </w:r>
      <w:r w:rsidR="000452AB">
        <w:rPr>
          <w:rFonts w:ascii="Calibri" w:hAnsi="Calibri" w:cs="Calibri"/>
        </w:rPr>
        <w:t xml:space="preserve">/ </w:t>
      </w:r>
      <w:r w:rsidR="00390322">
        <w:rPr>
          <w:rFonts w:ascii="Calibri" w:hAnsi="Calibri" w:cs="Calibri"/>
        </w:rPr>
        <w:t>Obour Campus- 2021-Current- GPA:3.2</w:t>
      </w:r>
    </w:p>
    <w:p w14:paraId="32665F64" w14:textId="77777777" w:rsidR="00032DB0" w:rsidRPr="00032DB0" w:rsidRDefault="00032DB0" w:rsidP="00032DB0">
      <w:pPr>
        <w:tabs>
          <w:tab w:val="right" w:pos="10080"/>
        </w:tabs>
        <w:spacing w:after="0"/>
        <w:rPr>
          <w:rFonts w:ascii="Calibri" w:hAnsi="Calibri" w:cs="Calibri"/>
        </w:rPr>
      </w:pPr>
    </w:p>
    <w:p w14:paraId="6E6108DF" w14:textId="77777777" w:rsidR="00032DB0" w:rsidRPr="00814467" w:rsidRDefault="00032DB0" w:rsidP="00032DB0">
      <w:pPr>
        <w:tabs>
          <w:tab w:val="right" w:pos="10080"/>
        </w:tabs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sz w:val="26"/>
        </w:rPr>
        <w:t>Language</w:t>
      </w:r>
    </w:p>
    <w:p w14:paraId="1B9E376B" w14:textId="6ABA4EAD" w:rsidR="00032DB0" w:rsidRDefault="00032DB0" w:rsidP="00032DB0">
      <w:pPr>
        <w:numPr>
          <w:ilvl w:val="0"/>
          <w:numId w:val="20"/>
        </w:numPr>
        <w:tabs>
          <w:tab w:val="right" w:pos="10080"/>
        </w:tabs>
        <w:spacing w:after="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nglish</w:t>
      </w:r>
      <w:r>
        <w:rPr>
          <w:rFonts w:ascii="Calibri" w:eastAsia="Calibri" w:hAnsi="Calibri" w:cs="Calibri"/>
        </w:rPr>
        <w:t xml:space="preserve"> – Very Good</w:t>
      </w:r>
    </w:p>
    <w:p w14:paraId="1FC0C6A2" w14:textId="3A9C1C01" w:rsidR="00032DB0" w:rsidRPr="003612F7" w:rsidRDefault="00032DB0" w:rsidP="00032DB0">
      <w:pPr>
        <w:numPr>
          <w:ilvl w:val="0"/>
          <w:numId w:val="20"/>
        </w:numPr>
        <w:tabs>
          <w:tab w:val="right" w:pos="10080"/>
        </w:tabs>
        <w:spacing w:after="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rabic</w:t>
      </w:r>
      <w:r>
        <w:rPr>
          <w:rFonts w:ascii="Calibri" w:eastAsia="Calibri" w:hAnsi="Calibri" w:cs="Calibri"/>
        </w:rPr>
        <w:t xml:space="preserve"> - Native</w:t>
      </w:r>
    </w:p>
    <w:p w14:paraId="1ACE7968" w14:textId="77777777" w:rsidR="00032DB0" w:rsidRPr="007E686A" w:rsidRDefault="00032DB0" w:rsidP="007E686A">
      <w:pPr>
        <w:jc w:val="center"/>
        <w:rPr>
          <w:rFonts w:ascii="Calibri" w:hAnsi="Calibri" w:cs="Calibri"/>
        </w:rPr>
      </w:pPr>
    </w:p>
    <w:sectPr w:rsidR="00032DB0" w:rsidRPr="007E686A" w:rsidSect="008C12D8">
      <w:headerReference w:type="default" r:id="rId8"/>
      <w:footerReference w:type="default" r:id="rId9"/>
      <w:footerReference w:type="first" r:id="rId10"/>
      <w:pgSz w:w="12240" w:h="15840"/>
      <w:pgMar w:top="72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6DBB6" w14:textId="77777777" w:rsidR="007249D8" w:rsidRDefault="007249D8" w:rsidP="009F2B95">
      <w:pPr>
        <w:spacing w:after="0" w:line="240" w:lineRule="auto"/>
      </w:pPr>
      <w:r>
        <w:separator/>
      </w:r>
    </w:p>
  </w:endnote>
  <w:endnote w:type="continuationSeparator" w:id="0">
    <w:p w14:paraId="24BAA6D3" w14:textId="77777777" w:rsidR="007249D8" w:rsidRDefault="007249D8" w:rsidP="009F2B95">
      <w:pPr>
        <w:spacing w:after="0" w:line="240" w:lineRule="auto"/>
      </w:pPr>
      <w:r>
        <w:continuationSeparator/>
      </w:r>
    </w:p>
  </w:endnote>
  <w:endnote w:type="continuationNotice" w:id="1">
    <w:p w14:paraId="0FCD317C" w14:textId="77777777" w:rsidR="007249D8" w:rsidRDefault="007249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C6F8F" w14:textId="28239F64" w:rsidR="00C04D15" w:rsidRPr="00C04D15" w:rsidRDefault="00C04D15" w:rsidP="00C04D15">
    <w:pPr>
      <w:pStyle w:val="Footer"/>
      <w:jc w:val="center"/>
      <w:rPr>
        <w:sz w:val="16"/>
        <w:szCs w:val="16"/>
      </w:rPr>
    </w:pPr>
    <w:r w:rsidRPr="00C04D15">
      <w:rPr>
        <w:rFonts w:ascii="Calibri" w:hAnsi="Calibri" w:cs="Calibri"/>
        <w:sz w:val="16"/>
        <w:szCs w:val="16"/>
      </w:rPr>
      <w:t>011-189-33254 | Abdorabie.6a@gmail.com | Obour, Cairo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84A01" w14:textId="7465671F" w:rsidR="00C73049" w:rsidRPr="00C04D15" w:rsidRDefault="00C04D15" w:rsidP="00C04D15">
    <w:pPr>
      <w:pStyle w:val="Footer"/>
      <w:jc w:val="center"/>
      <w:rPr>
        <w:sz w:val="16"/>
        <w:szCs w:val="16"/>
      </w:rPr>
    </w:pPr>
    <w:r w:rsidRPr="00C04D15">
      <w:rPr>
        <w:rFonts w:ascii="Calibri" w:hAnsi="Calibri" w:cs="Calibri"/>
        <w:sz w:val="16"/>
        <w:szCs w:val="16"/>
      </w:rPr>
      <w:t>011-189-33254 | Abdorabie.6a@gmail.com | Obour, Cair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D635E" w14:textId="77777777" w:rsidR="007249D8" w:rsidRDefault="007249D8" w:rsidP="009F2B95">
      <w:pPr>
        <w:spacing w:after="0" w:line="240" w:lineRule="auto"/>
      </w:pPr>
      <w:r>
        <w:separator/>
      </w:r>
    </w:p>
  </w:footnote>
  <w:footnote w:type="continuationSeparator" w:id="0">
    <w:p w14:paraId="79E7C9FC" w14:textId="77777777" w:rsidR="007249D8" w:rsidRDefault="007249D8" w:rsidP="009F2B95">
      <w:pPr>
        <w:spacing w:after="0" w:line="240" w:lineRule="auto"/>
      </w:pPr>
      <w:r>
        <w:continuationSeparator/>
      </w:r>
    </w:p>
  </w:footnote>
  <w:footnote w:type="continuationNotice" w:id="1">
    <w:p w14:paraId="4FF761A3" w14:textId="77777777" w:rsidR="007249D8" w:rsidRDefault="007249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163" w14:textId="68ADDE4A" w:rsidR="0047236D" w:rsidRPr="009F2B95" w:rsidRDefault="0047236D" w:rsidP="00D30417">
    <w:pPr>
      <w:pStyle w:val="Header"/>
      <w:pBdr>
        <w:bottom w:val="single" w:sz="12" w:space="1" w:color="1F3864" w:themeColor="accent1" w:themeShade="80"/>
      </w:pBdr>
      <w:tabs>
        <w:tab w:val="left" w:pos="8092"/>
        <w:tab w:val="right" w:pos="10080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B75"/>
    <w:multiLevelType w:val="hybridMultilevel"/>
    <w:tmpl w:val="E97AB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582"/>
    <w:multiLevelType w:val="hybridMultilevel"/>
    <w:tmpl w:val="34B6977E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2" w15:restartNumberingAfterBreak="0">
    <w:nsid w:val="0DF649D1"/>
    <w:multiLevelType w:val="hybridMultilevel"/>
    <w:tmpl w:val="132C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77E70"/>
    <w:multiLevelType w:val="multilevel"/>
    <w:tmpl w:val="B74C6D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0B1399"/>
    <w:multiLevelType w:val="hybridMultilevel"/>
    <w:tmpl w:val="14763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D48D8"/>
    <w:multiLevelType w:val="hybridMultilevel"/>
    <w:tmpl w:val="39BE9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F11EA2"/>
    <w:multiLevelType w:val="hybridMultilevel"/>
    <w:tmpl w:val="E1A07892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7" w15:restartNumberingAfterBreak="0">
    <w:nsid w:val="2C5737A8"/>
    <w:multiLevelType w:val="hybridMultilevel"/>
    <w:tmpl w:val="ADF2A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B626F"/>
    <w:multiLevelType w:val="multilevel"/>
    <w:tmpl w:val="F1BC5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244386"/>
    <w:multiLevelType w:val="hybridMultilevel"/>
    <w:tmpl w:val="73A63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D4762"/>
    <w:multiLevelType w:val="multilevel"/>
    <w:tmpl w:val="9E080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551332"/>
    <w:multiLevelType w:val="hybridMultilevel"/>
    <w:tmpl w:val="1186B9E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F0214"/>
    <w:multiLevelType w:val="hybridMultilevel"/>
    <w:tmpl w:val="BFE42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6C5E2F"/>
    <w:multiLevelType w:val="hybridMultilevel"/>
    <w:tmpl w:val="FFCAA01A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59611554"/>
    <w:multiLevelType w:val="hybridMultilevel"/>
    <w:tmpl w:val="C972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F05FC4"/>
    <w:multiLevelType w:val="hybridMultilevel"/>
    <w:tmpl w:val="7AF81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0619B4"/>
    <w:multiLevelType w:val="hybridMultilevel"/>
    <w:tmpl w:val="80B4E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EA553E"/>
    <w:multiLevelType w:val="hybridMultilevel"/>
    <w:tmpl w:val="F05C9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E4763D"/>
    <w:multiLevelType w:val="hybridMultilevel"/>
    <w:tmpl w:val="9752A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DA63DB"/>
    <w:multiLevelType w:val="hybridMultilevel"/>
    <w:tmpl w:val="44BA1CE6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5"/>
  </w:num>
  <w:num w:numId="4">
    <w:abstractNumId w:val="11"/>
  </w:num>
  <w:num w:numId="5">
    <w:abstractNumId w:val="19"/>
  </w:num>
  <w:num w:numId="6">
    <w:abstractNumId w:val="4"/>
  </w:num>
  <w:num w:numId="7">
    <w:abstractNumId w:val="7"/>
  </w:num>
  <w:num w:numId="8">
    <w:abstractNumId w:val="17"/>
  </w:num>
  <w:num w:numId="9">
    <w:abstractNumId w:val="6"/>
  </w:num>
  <w:num w:numId="10">
    <w:abstractNumId w:val="1"/>
  </w:num>
  <w:num w:numId="11">
    <w:abstractNumId w:val="2"/>
  </w:num>
  <w:num w:numId="12">
    <w:abstractNumId w:val="12"/>
  </w:num>
  <w:num w:numId="13">
    <w:abstractNumId w:val="16"/>
  </w:num>
  <w:num w:numId="14">
    <w:abstractNumId w:val="18"/>
  </w:num>
  <w:num w:numId="15">
    <w:abstractNumId w:val="0"/>
  </w:num>
  <w:num w:numId="16">
    <w:abstractNumId w:val="15"/>
  </w:num>
  <w:num w:numId="17">
    <w:abstractNumId w:val="8"/>
  </w:num>
  <w:num w:numId="18">
    <w:abstractNumId w:val="10"/>
  </w:num>
  <w:num w:numId="19">
    <w:abstractNumId w:val="14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3MzQ2srQ0Njc1NzRW0lEKTi0uzszPAykwMagFAKAZayctAAAA"/>
  </w:docVars>
  <w:rsids>
    <w:rsidRoot w:val="00DA7806"/>
    <w:rsid w:val="000146BB"/>
    <w:rsid w:val="0002560B"/>
    <w:rsid w:val="0002729A"/>
    <w:rsid w:val="00032DB0"/>
    <w:rsid w:val="00040AFF"/>
    <w:rsid w:val="00044679"/>
    <w:rsid w:val="0004514E"/>
    <w:rsid w:val="000452AB"/>
    <w:rsid w:val="00046FE5"/>
    <w:rsid w:val="000505C4"/>
    <w:rsid w:val="00056B53"/>
    <w:rsid w:val="0006358B"/>
    <w:rsid w:val="00063E17"/>
    <w:rsid w:val="00073460"/>
    <w:rsid w:val="000812DF"/>
    <w:rsid w:val="00094E83"/>
    <w:rsid w:val="000954BA"/>
    <w:rsid w:val="000A3BC7"/>
    <w:rsid w:val="000B6A3D"/>
    <w:rsid w:val="000D576C"/>
    <w:rsid w:val="000D714E"/>
    <w:rsid w:val="000E31F8"/>
    <w:rsid w:val="000E675B"/>
    <w:rsid w:val="000F5205"/>
    <w:rsid w:val="001004B5"/>
    <w:rsid w:val="001068B9"/>
    <w:rsid w:val="0011443B"/>
    <w:rsid w:val="001164E7"/>
    <w:rsid w:val="00122EF3"/>
    <w:rsid w:val="00125A4F"/>
    <w:rsid w:val="0012707E"/>
    <w:rsid w:val="00127134"/>
    <w:rsid w:val="001344D7"/>
    <w:rsid w:val="00142EF6"/>
    <w:rsid w:val="00147211"/>
    <w:rsid w:val="00151F58"/>
    <w:rsid w:val="00157096"/>
    <w:rsid w:val="001611C8"/>
    <w:rsid w:val="001643FE"/>
    <w:rsid w:val="00166BC9"/>
    <w:rsid w:val="00167C92"/>
    <w:rsid w:val="00185EAE"/>
    <w:rsid w:val="00193150"/>
    <w:rsid w:val="00197AE8"/>
    <w:rsid w:val="001A12CD"/>
    <w:rsid w:val="001A309D"/>
    <w:rsid w:val="001A5C84"/>
    <w:rsid w:val="001B424F"/>
    <w:rsid w:val="001C06D0"/>
    <w:rsid w:val="001C0A77"/>
    <w:rsid w:val="001C2D06"/>
    <w:rsid w:val="001D3128"/>
    <w:rsid w:val="001E1042"/>
    <w:rsid w:val="001F07A0"/>
    <w:rsid w:val="001F3B46"/>
    <w:rsid w:val="00214F59"/>
    <w:rsid w:val="00230E96"/>
    <w:rsid w:val="00237D9A"/>
    <w:rsid w:val="00247CDE"/>
    <w:rsid w:val="0025539C"/>
    <w:rsid w:val="00293AF9"/>
    <w:rsid w:val="00294C9D"/>
    <w:rsid w:val="002A31F0"/>
    <w:rsid w:val="002B332C"/>
    <w:rsid w:val="002B5089"/>
    <w:rsid w:val="002D39E8"/>
    <w:rsid w:val="002D6899"/>
    <w:rsid w:val="002E0153"/>
    <w:rsid w:val="002F1CBD"/>
    <w:rsid w:val="002F3BF8"/>
    <w:rsid w:val="002F7E35"/>
    <w:rsid w:val="003036E4"/>
    <w:rsid w:val="00320B82"/>
    <w:rsid w:val="003210D5"/>
    <w:rsid w:val="0032144F"/>
    <w:rsid w:val="00325F7D"/>
    <w:rsid w:val="00330B19"/>
    <w:rsid w:val="00334059"/>
    <w:rsid w:val="00335970"/>
    <w:rsid w:val="003446F3"/>
    <w:rsid w:val="00355B39"/>
    <w:rsid w:val="00362156"/>
    <w:rsid w:val="00373659"/>
    <w:rsid w:val="00390322"/>
    <w:rsid w:val="003958DD"/>
    <w:rsid w:val="003B6668"/>
    <w:rsid w:val="003C4E9C"/>
    <w:rsid w:val="003C4F99"/>
    <w:rsid w:val="003D6187"/>
    <w:rsid w:val="003E17E9"/>
    <w:rsid w:val="003F0A9A"/>
    <w:rsid w:val="0041255B"/>
    <w:rsid w:val="00430383"/>
    <w:rsid w:val="00437D14"/>
    <w:rsid w:val="00445C48"/>
    <w:rsid w:val="0047236D"/>
    <w:rsid w:val="00474738"/>
    <w:rsid w:val="004A020A"/>
    <w:rsid w:val="004A6021"/>
    <w:rsid w:val="004A7BDF"/>
    <w:rsid w:val="004A7D27"/>
    <w:rsid w:val="004B0582"/>
    <w:rsid w:val="004B063C"/>
    <w:rsid w:val="004B16AF"/>
    <w:rsid w:val="004C58A9"/>
    <w:rsid w:val="004D22B4"/>
    <w:rsid w:val="004D4295"/>
    <w:rsid w:val="004E21FB"/>
    <w:rsid w:val="004E3B1D"/>
    <w:rsid w:val="004F1CA1"/>
    <w:rsid w:val="0050109D"/>
    <w:rsid w:val="00501D49"/>
    <w:rsid w:val="00503249"/>
    <w:rsid w:val="00507265"/>
    <w:rsid w:val="00521B87"/>
    <w:rsid w:val="00542908"/>
    <w:rsid w:val="00547F4F"/>
    <w:rsid w:val="00550B49"/>
    <w:rsid w:val="005621B5"/>
    <w:rsid w:val="00566E56"/>
    <w:rsid w:val="005704FE"/>
    <w:rsid w:val="0057068B"/>
    <w:rsid w:val="005857F7"/>
    <w:rsid w:val="00594E03"/>
    <w:rsid w:val="005B798A"/>
    <w:rsid w:val="005D4434"/>
    <w:rsid w:val="005F377E"/>
    <w:rsid w:val="006224E6"/>
    <w:rsid w:val="0063275B"/>
    <w:rsid w:val="00643346"/>
    <w:rsid w:val="00643844"/>
    <w:rsid w:val="006442FA"/>
    <w:rsid w:val="00660595"/>
    <w:rsid w:val="00673B6E"/>
    <w:rsid w:val="006866CD"/>
    <w:rsid w:val="006907A5"/>
    <w:rsid w:val="00694829"/>
    <w:rsid w:val="006A43C2"/>
    <w:rsid w:val="006A4DA3"/>
    <w:rsid w:val="006A5456"/>
    <w:rsid w:val="006F2B08"/>
    <w:rsid w:val="006F512A"/>
    <w:rsid w:val="006F6CF8"/>
    <w:rsid w:val="006F7CA6"/>
    <w:rsid w:val="0070783B"/>
    <w:rsid w:val="007177D6"/>
    <w:rsid w:val="007249D8"/>
    <w:rsid w:val="00734B3F"/>
    <w:rsid w:val="007363B9"/>
    <w:rsid w:val="00761FC0"/>
    <w:rsid w:val="0076510B"/>
    <w:rsid w:val="0077716C"/>
    <w:rsid w:val="007973C2"/>
    <w:rsid w:val="007A2FD5"/>
    <w:rsid w:val="007C2408"/>
    <w:rsid w:val="007C7275"/>
    <w:rsid w:val="007E2E5F"/>
    <w:rsid w:val="007E2F41"/>
    <w:rsid w:val="007E3FD8"/>
    <w:rsid w:val="007E686A"/>
    <w:rsid w:val="007F230B"/>
    <w:rsid w:val="007F7D32"/>
    <w:rsid w:val="00803164"/>
    <w:rsid w:val="00803D14"/>
    <w:rsid w:val="0081307F"/>
    <w:rsid w:val="00816310"/>
    <w:rsid w:val="00823842"/>
    <w:rsid w:val="00837D7C"/>
    <w:rsid w:val="00840659"/>
    <w:rsid w:val="00842EB5"/>
    <w:rsid w:val="00846B87"/>
    <w:rsid w:val="00850183"/>
    <w:rsid w:val="00860EE8"/>
    <w:rsid w:val="00861CCB"/>
    <w:rsid w:val="00863442"/>
    <w:rsid w:val="00872378"/>
    <w:rsid w:val="00872DF7"/>
    <w:rsid w:val="00872E58"/>
    <w:rsid w:val="0087483D"/>
    <w:rsid w:val="00874962"/>
    <w:rsid w:val="008769B8"/>
    <w:rsid w:val="00886074"/>
    <w:rsid w:val="008A1BBD"/>
    <w:rsid w:val="008A57CB"/>
    <w:rsid w:val="008B4277"/>
    <w:rsid w:val="008B4446"/>
    <w:rsid w:val="008C12D8"/>
    <w:rsid w:val="008C2FA1"/>
    <w:rsid w:val="008C4037"/>
    <w:rsid w:val="008D39A6"/>
    <w:rsid w:val="008E366E"/>
    <w:rsid w:val="008E44DA"/>
    <w:rsid w:val="008E5859"/>
    <w:rsid w:val="008E5A9C"/>
    <w:rsid w:val="00901000"/>
    <w:rsid w:val="00925C2F"/>
    <w:rsid w:val="00930D0D"/>
    <w:rsid w:val="0094034C"/>
    <w:rsid w:val="0094269E"/>
    <w:rsid w:val="00981961"/>
    <w:rsid w:val="009A0860"/>
    <w:rsid w:val="009B13C9"/>
    <w:rsid w:val="009B2896"/>
    <w:rsid w:val="009B4EC3"/>
    <w:rsid w:val="009B6286"/>
    <w:rsid w:val="009C05F4"/>
    <w:rsid w:val="009E2A0D"/>
    <w:rsid w:val="009E3706"/>
    <w:rsid w:val="009F0788"/>
    <w:rsid w:val="009F2B95"/>
    <w:rsid w:val="009F6758"/>
    <w:rsid w:val="00A0695E"/>
    <w:rsid w:val="00A1157C"/>
    <w:rsid w:val="00A21BCF"/>
    <w:rsid w:val="00A44395"/>
    <w:rsid w:val="00A4478A"/>
    <w:rsid w:val="00A46CA8"/>
    <w:rsid w:val="00A62190"/>
    <w:rsid w:val="00A66905"/>
    <w:rsid w:val="00A8094A"/>
    <w:rsid w:val="00A83DF8"/>
    <w:rsid w:val="00A84A43"/>
    <w:rsid w:val="00A96784"/>
    <w:rsid w:val="00AA52E0"/>
    <w:rsid w:val="00AA5BC4"/>
    <w:rsid w:val="00AB16F3"/>
    <w:rsid w:val="00AC2815"/>
    <w:rsid w:val="00AD4FF5"/>
    <w:rsid w:val="00AD5114"/>
    <w:rsid w:val="00AE5461"/>
    <w:rsid w:val="00AE5EB3"/>
    <w:rsid w:val="00AE6F93"/>
    <w:rsid w:val="00AF30FB"/>
    <w:rsid w:val="00AF5203"/>
    <w:rsid w:val="00B015F4"/>
    <w:rsid w:val="00B23478"/>
    <w:rsid w:val="00B23DAC"/>
    <w:rsid w:val="00B27E87"/>
    <w:rsid w:val="00B36856"/>
    <w:rsid w:val="00B40D91"/>
    <w:rsid w:val="00B42685"/>
    <w:rsid w:val="00B5328B"/>
    <w:rsid w:val="00B6572E"/>
    <w:rsid w:val="00B65CAC"/>
    <w:rsid w:val="00B72BCF"/>
    <w:rsid w:val="00B85379"/>
    <w:rsid w:val="00B90CE4"/>
    <w:rsid w:val="00B941B9"/>
    <w:rsid w:val="00B950C1"/>
    <w:rsid w:val="00B951A3"/>
    <w:rsid w:val="00B957C0"/>
    <w:rsid w:val="00BD7DE9"/>
    <w:rsid w:val="00BE0537"/>
    <w:rsid w:val="00BF0F41"/>
    <w:rsid w:val="00C02FD4"/>
    <w:rsid w:val="00C04D15"/>
    <w:rsid w:val="00C13D1B"/>
    <w:rsid w:val="00C207F5"/>
    <w:rsid w:val="00C216D5"/>
    <w:rsid w:val="00C310AE"/>
    <w:rsid w:val="00C402C8"/>
    <w:rsid w:val="00C63BE6"/>
    <w:rsid w:val="00C646E4"/>
    <w:rsid w:val="00C64994"/>
    <w:rsid w:val="00C704CE"/>
    <w:rsid w:val="00C73049"/>
    <w:rsid w:val="00C856E9"/>
    <w:rsid w:val="00CA2085"/>
    <w:rsid w:val="00CA60CB"/>
    <w:rsid w:val="00CA7064"/>
    <w:rsid w:val="00CB5C03"/>
    <w:rsid w:val="00CC21ED"/>
    <w:rsid w:val="00CC47B0"/>
    <w:rsid w:val="00CC52C3"/>
    <w:rsid w:val="00CD4EFD"/>
    <w:rsid w:val="00CD72A6"/>
    <w:rsid w:val="00D0058E"/>
    <w:rsid w:val="00D30417"/>
    <w:rsid w:val="00D31A3D"/>
    <w:rsid w:val="00D32F30"/>
    <w:rsid w:val="00D35E75"/>
    <w:rsid w:val="00D433A3"/>
    <w:rsid w:val="00D50847"/>
    <w:rsid w:val="00D6517B"/>
    <w:rsid w:val="00D67BCD"/>
    <w:rsid w:val="00D7376D"/>
    <w:rsid w:val="00D776F4"/>
    <w:rsid w:val="00D94C3A"/>
    <w:rsid w:val="00DA68BF"/>
    <w:rsid w:val="00DA7806"/>
    <w:rsid w:val="00DB4B6A"/>
    <w:rsid w:val="00DC08A4"/>
    <w:rsid w:val="00DC3CA9"/>
    <w:rsid w:val="00DC499E"/>
    <w:rsid w:val="00DD235D"/>
    <w:rsid w:val="00DF120D"/>
    <w:rsid w:val="00DF7FEB"/>
    <w:rsid w:val="00E03950"/>
    <w:rsid w:val="00E062DC"/>
    <w:rsid w:val="00E11EB1"/>
    <w:rsid w:val="00E22854"/>
    <w:rsid w:val="00E26677"/>
    <w:rsid w:val="00E27A5F"/>
    <w:rsid w:val="00E32034"/>
    <w:rsid w:val="00E369E3"/>
    <w:rsid w:val="00E370EA"/>
    <w:rsid w:val="00E37D26"/>
    <w:rsid w:val="00E40582"/>
    <w:rsid w:val="00E42D7B"/>
    <w:rsid w:val="00E52A91"/>
    <w:rsid w:val="00E55FF6"/>
    <w:rsid w:val="00E5779F"/>
    <w:rsid w:val="00E63F7B"/>
    <w:rsid w:val="00E656CB"/>
    <w:rsid w:val="00E6761C"/>
    <w:rsid w:val="00E705BF"/>
    <w:rsid w:val="00E744AA"/>
    <w:rsid w:val="00E77C6D"/>
    <w:rsid w:val="00E9158D"/>
    <w:rsid w:val="00E92F8F"/>
    <w:rsid w:val="00E96A3A"/>
    <w:rsid w:val="00EA51FC"/>
    <w:rsid w:val="00EC2571"/>
    <w:rsid w:val="00EC70A5"/>
    <w:rsid w:val="00EC7A75"/>
    <w:rsid w:val="00ED7880"/>
    <w:rsid w:val="00EE234A"/>
    <w:rsid w:val="00EE608A"/>
    <w:rsid w:val="00EF406F"/>
    <w:rsid w:val="00F0585C"/>
    <w:rsid w:val="00F169D2"/>
    <w:rsid w:val="00F177D7"/>
    <w:rsid w:val="00F222E3"/>
    <w:rsid w:val="00F24C0D"/>
    <w:rsid w:val="00F253D6"/>
    <w:rsid w:val="00F37842"/>
    <w:rsid w:val="00F40820"/>
    <w:rsid w:val="00F511FB"/>
    <w:rsid w:val="00F635BC"/>
    <w:rsid w:val="00F73576"/>
    <w:rsid w:val="00F8545D"/>
    <w:rsid w:val="00F8777F"/>
    <w:rsid w:val="00F90780"/>
    <w:rsid w:val="00FA1C4E"/>
    <w:rsid w:val="00FA3DB4"/>
    <w:rsid w:val="00FB0398"/>
    <w:rsid w:val="00FB0531"/>
    <w:rsid w:val="00FB12D6"/>
    <w:rsid w:val="00FB52F1"/>
    <w:rsid w:val="00FB6FA1"/>
    <w:rsid w:val="00FC50BF"/>
    <w:rsid w:val="00FE0235"/>
    <w:rsid w:val="00FE3C96"/>
    <w:rsid w:val="00FE6D8A"/>
    <w:rsid w:val="00FF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27A3E"/>
  <w15:chartTrackingRefBased/>
  <w15:docId w15:val="{7992BEA4-60DB-4876-B2C2-EB9F645A4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78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780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A78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2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B95"/>
  </w:style>
  <w:style w:type="paragraph" w:styleId="Footer">
    <w:name w:val="footer"/>
    <w:basedOn w:val="Normal"/>
    <w:link w:val="FooterChar"/>
    <w:uiPriority w:val="99"/>
    <w:unhideWhenUsed/>
    <w:rsid w:val="009F2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B95"/>
  </w:style>
  <w:style w:type="paragraph" w:customStyle="1" w:styleId="pv-skill-category-entity">
    <w:name w:val="pv-skill-category-entity"/>
    <w:basedOn w:val="Normal"/>
    <w:rsid w:val="007E2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v-skill-category-entityname">
    <w:name w:val="pv-skill-category-entity__name"/>
    <w:basedOn w:val="Normal"/>
    <w:rsid w:val="007E2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pv-skill-category-entityname-text">
    <w:name w:val="pv-skill-category-entity__name-text"/>
    <w:basedOn w:val="DefaultParagraphFont"/>
    <w:rsid w:val="007E2E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43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214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022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274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6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3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0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9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5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0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1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6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0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08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9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575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925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119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1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0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0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21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20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88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16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2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553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588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17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79719-0484-4943-AC63-14E2E8BEE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Lackstrom</dc:creator>
  <cp:keywords/>
  <dc:description/>
  <cp:lastModifiedBy>Microsoft Office User</cp:lastModifiedBy>
  <cp:revision>8</cp:revision>
  <cp:lastPrinted>2018-08-09T05:09:00Z</cp:lastPrinted>
  <dcterms:created xsi:type="dcterms:W3CDTF">2019-08-28T23:00:00Z</dcterms:created>
  <dcterms:modified xsi:type="dcterms:W3CDTF">2021-12-16T14:46:00Z</dcterms:modified>
</cp:coreProperties>
</file>